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212B" w:rsidRDefault="0083212B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4367B4D7" wp14:editId="552D2F19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oject structure:</w:t>
      </w:r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2D3AC3E1" wp14:editId="2F4331B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AD7B05" w:rsidRDefault="00AD7B05" w:rsidP="000A18F4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iles</w:t>
      </w:r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ountry.c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.</w:t>
      </w:r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view_Exercise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 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Descrip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B1B72" w:rsidRDefault="000A18F4" w:rsidP="000A18F4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r>
        <w:rPr>
          <w:rFonts w:ascii="Consolas" w:hAnsi="Consolas" w:cs="Consolas"/>
          <w:color w:val="2B91AF"/>
          <w:sz w:val="19"/>
          <w:szCs w:val="19"/>
        </w:rPr>
        <w:t>.cs</w:t>
      </w:r>
      <w:proofErr w:type="spellEnd"/>
      <w:r>
        <w:rPr>
          <w:rFonts w:ascii="Consolas" w:hAnsi="Consolas" w:cs="Consolas"/>
          <w:color w:val="2B91AF"/>
          <w:sz w:val="19"/>
          <w:szCs w:val="19"/>
        </w:rPr>
        <w:t xml:space="preserve"> </w:t>
      </w:r>
    </w:p>
    <w:p w:rsidR="00AD7B05" w:rsidRDefault="00AD7B05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view_Exercise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summary&gt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erfo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RUD operation on Country table.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summary&gt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erf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let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A18F4" w:rsidRDefault="000A18F4" w:rsidP="000A18F4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view_Exercise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summary&gt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summary&gt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d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ount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ryCod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ount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SA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United States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K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 xml:space="preserve">"Unite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ingDo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IND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India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AUS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Australia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re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Contex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lass obje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Entit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bcontex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=new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ountryEntit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query to query to database to get country objects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li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= from country in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dbcontext.Countries</w:t>
      </w:r>
      <w:proofErr w:type="spellEnd"/>
      <w:proofErr w:type="gram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select Country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retur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Li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ard coded values without databas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ount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re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Contex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lass obje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Entit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bcontex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=new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ountryEntit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query to query to database to get country objects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dbcontext.countrie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.Ad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obj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dbcontext.savechanges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return true/fals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ardcoded values without databas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ountries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let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re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Contex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lass obje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Entit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bcontex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=new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ountryEntit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query to find object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bs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ased o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id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obj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=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from country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bcontext.Countries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select country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OrDefault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dbcontext.countrie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.Remov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ntryobj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dbcontext.savechanges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ardcoded values without databas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ountries.RemoveA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a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.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A18F4" w:rsidRDefault="000A18F4" w:rsidP="000A18F4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view_Exercise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untryrep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truco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nterface injection using UNITY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countryrepobj2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untryrep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icountryrepobj2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Count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ountryrepobj.GetAllCou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esult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ountryrepobj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let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esul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ountryrepobj.Dele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0A18F4" w:rsidRDefault="000A18F4" w:rsidP="000A18F4">
      <w:r>
        <w:t>Unit test cases: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view_Exerci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nit.Framewor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view_Exercise_Tests.UnitTests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estFixt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UnitTest</w:t>
      </w:r>
      <w:proofErr w:type="spellEnd"/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estC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Countrie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rrang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ckre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c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Setu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GetAll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.Returns(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SA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United States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K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 xml:space="preserve">"Unite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ingDo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IND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India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AUS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Australia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Obje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ls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.GetAllCount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pected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sser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ssert</w:t>
      </w:r>
      <w:r>
        <w:rPr>
          <w:rFonts w:ascii="Consolas" w:hAnsi="Consolas" w:cs="Consolas"/>
          <w:color w:val="000000"/>
          <w:sz w:val="19"/>
          <w:szCs w:val="19"/>
        </w:rPr>
        <w:t>.Are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lstActual.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pected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estC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CountriesTest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rrang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ckre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c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Setu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GetAll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.Returns(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SA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United States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K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 xml:space="preserve">"Unite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ingDo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Obje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expec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SA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>"United States"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 Id=</w:t>
      </w:r>
      <w:r>
        <w:rPr>
          <w:rFonts w:ascii="Consolas" w:hAnsi="Consolas" w:cs="Consolas"/>
          <w:color w:val="A31515"/>
          <w:sz w:val="19"/>
          <w:szCs w:val="19"/>
        </w:rPr>
        <w:t>"UK"</w:t>
      </w:r>
      <w:r>
        <w:rPr>
          <w:rFonts w:ascii="Consolas" w:hAnsi="Consolas" w:cs="Consolas"/>
          <w:color w:val="000000"/>
          <w:sz w:val="19"/>
          <w:szCs w:val="19"/>
        </w:rPr>
        <w:t>, Description=</w:t>
      </w:r>
      <w:r>
        <w:rPr>
          <w:rFonts w:ascii="Consolas" w:hAnsi="Consolas" w:cs="Consolas"/>
          <w:color w:val="A31515"/>
          <w:sz w:val="19"/>
          <w:szCs w:val="19"/>
        </w:rPr>
        <w:t xml:space="preserve">"Unite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ingDo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}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ls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.GetAllCount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sser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llectionAssert</w:t>
      </w:r>
      <w:r>
        <w:rPr>
          <w:rFonts w:ascii="Consolas" w:hAnsi="Consolas" w:cs="Consolas"/>
          <w:color w:val="000000"/>
          <w:sz w:val="19"/>
          <w:szCs w:val="19"/>
        </w:rPr>
        <w:t>.Are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ls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expec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estC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Country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rrang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ckre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c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Setu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r>
        <w:rPr>
          <w:rFonts w:ascii="Consolas" w:hAnsi="Consolas" w:cs="Consolas"/>
          <w:color w:val="000000"/>
          <w:sz w:val="19"/>
          <w:szCs w:val="19"/>
        </w:rPr>
        <w:t>.Is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&gt;())).Returns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Obje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{ Id = </w:t>
      </w:r>
      <w:r>
        <w:rPr>
          <w:rFonts w:ascii="Consolas" w:hAnsi="Consolas" w:cs="Consolas"/>
          <w:color w:val="A31515"/>
          <w:sz w:val="19"/>
          <w:szCs w:val="19"/>
        </w:rPr>
        <w:t>"USA"</w:t>
      </w:r>
      <w:r>
        <w:rPr>
          <w:rFonts w:ascii="Consolas" w:hAnsi="Consolas" w:cs="Consolas"/>
          <w:color w:val="000000"/>
          <w:sz w:val="19"/>
          <w:szCs w:val="19"/>
        </w:rPr>
        <w:t xml:space="preserve">, Description = </w:t>
      </w:r>
      <w:r>
        <w:rPr>
          <w:rFonts w:ascii="Consolas" w:hAnsi="Consolas" w:cs="Consolas"/>
          <w:color w:val="A31515"/>
          <w:sz w:val="19"/>
          <w:szCs w:val="19"/>
        </w:rPr>
        <w:t>"United States Of America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tob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sser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xpected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ssert</w:t>
      </w:r>
      <w:r>
        <w:rPr>
          <w:rFonts w:ascii="Consolas" w:hAnsi="Consolas" w:cs="Consolas"/>
          <w:color w:val="000000"/>
          <w:sz w:val="19"/>
          <w:szCs w:val="19"/>
        </w:rPr>
        <w:t>.Are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expected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estC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eleteCountry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rrange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ckre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c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Countr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Setu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Dele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r>
        <w:rPr>
          <w:rFonts w:ascii="Consolas" w:hAnsi="Consolas" w:cs="Consolas"/>
          <w:color w:val="000000"/>
          <w:sz w:val="19"/>
          <w:szCs w:val="19"/>
        </w:rPr>
        <w:t>.Is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&gt;())).Returns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untry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ckrep.Obje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c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Cntlrobject.Dele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USA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ssert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xpected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ssert</w:t>
      </w:r>
      <w:r>
        <w:rPr>
          <w:rFonts w:ascii="Consolas" w:hAnsi="Consolas" w:cs="Consolas"/>
          <w:color w:val="000000"/>
          <w:sz w:val="19"/>
          <w:szCs w:val="19"/>
        </w:rPr>
        <w:t>.Are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Ac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expected);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A18F4" w:rsidRDefault="000A18F4" w:rsidP="000A18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0A18F4" w:rsidRDefault="000A18F4" w:rsidP="000A18F4"/>
    <w:sectPr w:rsidR="000A1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MDcwMLQwNTW0NDRS0lEKTi0uzszPAykwqgUA6Xf/oywAAAA="/>
  </w:docVars>
  <w:rsids>
    <w:rsidRoot w:val="00350057"/>
    <w:rsid w:val="000A18F4"/>
    <w:rsid w:val="001F19ED"/>
    <w:rsid w:val="002653D3"/>
    <w:rsid w:val="00350057"/>
    <w:rsid w:val="0083212B"/>
    <w:rsid w:val="00AD7B05"/>
    <w:rsid w:val="00DB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7EE74"/>
  <w15:chartTrackingRefBased/>
  <w15:docId w15:val="{175AD73D-4474-409F-A9A4-05514C124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052</Words>
  <Characters>6000</Characters>
  <Application>Microsoft Office Word</Application>
  <DocSecurity>0</DocSecurity>
  <Lines>50</Lines>
  <Paragraphs>14</Paragraphs>
  <ScaleCrop>false</ScaleCrop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u .</dc:creator>
  <cp:keywords/>
  <dc:description/>
  <cp:lastModifiedBy>Rishu .</cp:lastModifiedBy>
  <cp:revision>5</cp:revision>
  <dcterms:created xsi:type="dcterms:W3CDTF">2017-08-31T21:03:00Z</dcterms:created>
  <dcterms:modified xsi:type="dcterms:W3CDTF">2017-08-31T21:21:00Z</dcterms:modified>
</cp:coreProperties>
</file>